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JPMorgan Global Growth &amp; Income plc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5"/>
        <w:gridCol w:w="564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20 7742 6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reshfields Bruckhaus Dering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jpmfoverseas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10CBBE0" w:rsidR="00661C78" w:rsidRDefault="0072610C">
      <w:r>
        <w:rPr>
          <w:noProof/>
        </w:rPr>
        <w:drawing>
          <wp:inline distT="0" distB="0" distL="0" distR="0" wp14:anchorId="4C7A99C5" wp14:editId="4325ED4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2610C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6:00Z</dcterms:modified>
</cp:coreProperties>
</file>